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:rsidRPr="007D7E60" w:rsidR="007D7E60" w:rsidP="007D7E60" w:rsidRDefault="007D7E60" w14:paraId="0C58B853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Pr="007D7E60" w:rsidR="007D7E60" w:rsidP="007D7E60" w:rsidRDefault="007D7E60" w14:paraId="0C58B854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:rsidR="004E463B" w:rsidP="007D7E60" w:rsidRDefault="007D7E60" w14:paraId="0C58B855" w14:textId="77777777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:rsidR="007D7E60" w:rsidP="007D7E60" w:rsidRDefault="007D7E60" w14:paraId="0C58B856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7D7E60" w:rsidP="007D7E60" w:rsidRDefault="007D7E60" w14:paraId="0C58B857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7D7E60" w14:paraId="0C58B858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7D7E60" w14:paraId="0C58B859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7D7E60" w:rsidP="007D7E60" w:rsidRDefault="00EF3688" w14:paraId="0C58B85D" w14:textId="00204FF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Pr="00056245" w:rsid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:rsidR="00EC48DE" w:rsidP="007D7E60" w:rsidRDefault="00EC48DE" w14:paraId="22DD90F2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="00B57D96" w:rsidP="007D7E60" w:rsidRDefault="00B57D96" w14:paraId="0C58B85E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:rsidRPr="00B57D96" w:rsidR="007D7E60" w:rsidP="00B57D96" w:rsidRDefault="0009427E" w14:paraId="0C58B85F" w14:textId="66925B60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Pr="001F020C" w:rsidR="00B57D96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:rsidRPr="007D7E60" w:rsidR="007D7E60" w:rsidP="008A7DF5" w:rsidRDefault="007A6BC2" w14:paraId="0C58B860" w14:textId="45980647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Pr="007D7E60" w:rsid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:rsidR="007D7E60" w:rsidP="00D65FBD" w:rsidRDefault="00D65FBD" w14:paraId="0C58B862" w14:textId="5558180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D65FBD">
        <w:rPr>
          <w:rFonts w:ascii="Times New Roman" w:hAnsi="Times New Roman" w:cs="Times New Roman"/>
          <w:b/>
          <w:color w:val="00B0F0"/>
          <w:sz w:val="32"/>
        </w:rPr>
        <w:t>Spring</w:t>
      </w:r>
      <w:r w:rsidR="0005670E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:rsidR="001F020C" w:rsidP="007D7E60" w:rsidRDefault="001F020C" w14:paraId="0C58B863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1F020C" w:rsidP="007D7E60" w:rsidRDefault="001F020C" w14:paraId="0C58B864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:rsidR="007D7E60" w:rsidP="2C87679F" w:rsidRDefault="007D7E60" w14:paraId="0C58B866" w14:textId="171DB8CF">
      <w:pPr>
        <w:spacing w:after="0" w:line="240" w:lineRule="auto"/>
        <w:contextualSpacing/>
        <w:rPr>
          <w:rFonts w:ascii="Times New Roman" w:hAnsi="Times New Roman" w:cs="Times New Roman"/>
          <w:b w:val="1"/>
          <w:bCs w:val="1"/>
          <w:color w:val="FF0000"/>
          <w:sz w:val="32"/>
          <w:szCs w:val="32"/>
        </w:rPr>
      </w:pPr>
      <w:r w:rsidRPr="2C87679F" w:rsidR="007D7E60">
        <w:rPr>
          <w:rFonts w:ascii="Times New Roman" w:hAnsi="Times New Roman" w:cs="Times New Roman"/>
          <w:b w:val="1"/>
          <w:bCs w:val="1"/>
          <w:color w:val="00B0F0"/>
          <w:sz w:val="32"/>
          <w:szCs w:val="32"/>
        </w:rPr>
        <w:t>Project Title:</w:t>
      </w:r>
      <w:r w:rsidRPr="2C87679F" w:rsidR="001F020C">
        <w:rPr>
          <w:rFonts w:ascii="Times New Roman" w:hAnsi="Times New Roman" w:cs="Times New Roman"/>
          <w:b w:val="1"/>
          <w:bCs w:val="1"/>
          <w:color w:val="00B0F0"/>
          <w:sz w:val="32"/>
          <w:szCs w:val="32"/>
        </w:rPr>
        <w:t xml:space="preserve"> </w:t>
      </w:r>
      <w:r w:rsidRPr="2C87679F" w:rsidR="001F020C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32"/>
          <w:szCs w:val="32"/>
        </w:rPr>
        <w:t>Grocery Store Management System</w:t>
      </w:r>
    </w:p>
    <w:p w:rsidRPr="007A6BC2" w:rsidR="00586EF2" w:rsidP="2C87679F" w:rsidRDefault="00586EF2" w14:paraId="23B57525" w14:textId="03FFA307">
      <w:pPr>
        <w:spacing w:after="0" w:line="240" w:lineRule="auto"/>
        <w:contextualSpacing/>
        <w:rPr>
          <w:rFonts w:ascii="Times New Roman" w:hAnsi="Times New Roman" w:cs="Times New Roman"/>
          <w:b w:val="1"/>
          <w:bCs w:val="1"/>
          <w:color w:val="000000" w:themeColor="text1"/>
          <w:sz w:val="32"/>
          <w:szCs w:val="32"/>
        </w:rPr>
      </w:pPr>
      <w:r w:rsidRPr="2C87679F" w:rsidR="00586EF2">
        <w:rPr>
          <w:rFonts w:ascii="Times New Roman" w:hAnsi="Times New Roman" w:cs="Times New Roman"/>
          <w:b w:val="1"/>
          <w:bCs w:val="1"/>
          <w:color w:val="00B0F0"/>
          <w:sz w:val="32"/>
          <w:szCs w:val="32"/>
        </w:rPr>
        <w:t>Section</w:t>
      </w:r>
      <w:r w:rsidRPr="2C87679F" w:rsidR="00586EF2">
        <w:rPr>
          <w:rFonts w:ascii="Times New Roman" w:hAnsi="Times New Roman" w:cs="Times New Roman"/>
          <w:b w:val="1"/>
          <w:bCs w:val="1"/>
          <w:color w:val="00B0F0"/>
          <w:sz w:val="32"/>
          <w:szCs w:val="32"/>
        </w:rPr>
        <w:t xml:space="preserve">: </w:t>
      </w:r>
      <w:r w:rsidRPr="2C87679F" w:rsidR="00586EF2">
        <w:rPr>
          <w:rFonts w:ascii="Times New Roman" w:hAnsi="Times New Roman" w:cs="Times New Roman"/>
          <w:b w:val="1"/>
          <w:bCs w:val="1"/>
          <w:color w:val="000000" w:themeColor="text1" w:themeTint="FF" w:themeShade="FF"/>
          <w:sz w:val="32"/>
          <w:szCs w:val="32"/>
        </w:rPr>
        <w:t>L</w:t>
      </w:r>
    </w:p>
    <w:p w:rsidR="007D7E60" w:rsidP="007D7E60" w:rsidRDefault="007D7E60" w14:paraId="0C58B867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:rsidRPr="007D7E60" w:rsidR="008A7DF5" w:rsidP="007D7E60" w:rsidRDefault="008A7DF5" w14:paraId="0C58B868" w14:textId="77777777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Pr="007D7E60" w:rsidR="007D7E60" w:rsidTr="2C87679F" w14:paraId="0C58B86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color="auto" w:sz="0" w:space="0"/>
              <w:left w:val="none" w:color="auto" w:sz="0" w:space="0"/>
              <w:bottom w:val="none" w:color="auto" w:sz="0" w:space="0"/>
            </w:tcBorders>
            <w:shd w:val="clear" w:color="auto" w:fill="9CC2E5" w:themeFill="accent1" w:themeFillTint="99"/>
            <w:tcMar/>
            <w:vAlign w:val="center"/>
          </w:tcPr>
          <w:p w:rsidRPr="007D7E60" w:rsidR="007D7E60" w:rsidP="008A7DF5" w:rsidRDefault="007D7E60" w14:paraId="0C58B869" w14:textId="77777777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932" w:type="dxa"/>
            <w:tcBorders>
              <w:top w:val="none" w:color="auto" w:sz="0" w:space="0"/>
              <w:bottom w:val="none" w:color="auto" w:sz="0" w:space="0"/>
              <w:right w:val="none" w:color="auto" w:sz="0" w:space="0"/>
            </w:tcBorders>
            <w:shd w:val="clear" w:color="auto" w:fill="9CC2E5" w:themeFill="accent1" w:themeFillTint="99"/>
            <w:tcMar/>
            <w:vAlign w:val="center"/>
          </w:tcPr>
          <w:p w:rsidRPr="007D7E60" w:rsidR="007D7E60" w:rsidP="008A7DF5" w:rsidRDefault="007D7E60" w14:paraId="0C58B86A" w14:textId="77777777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Pr="007D7E60" w:rsidR="007D7E60" w:rsidTr="2C87679F" w14:paraId="0C58B86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Mar/>
            <w:vAlign w:val="center"/>
          </w:tcPr>
          <w:p w:rsidRPr="008A7DF5" w:rsidR="007D7E60" w:rsidP="2C87679F" w:rsidRDefault="007D7E60" w14:paraId="0C58B86C" w14:textId="24361F47">
            <w:pPr>
              <w:spacing/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2C87679F" w:rsidR="2C87679F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Fahim, SM Firoz Ahmed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932" w:type="dxa"/>
            <w:tcMar/>
            <w:vAlign w:val="center"/>
          </w:tcPr>
          <w:p w:rsidRPr="008A7DF5" w:rsidR="007D7E60" w:rsidP="2C87679F" w:rsidRDefault="007D7E60" w14:paraId="0C58B86D" w14:textId="2DEA386E">
            <w:pPr>
              <w:spacing/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</w:pPr>
            <w:r w:rsidRPr="2C87679F" w:rsidR="2C87679F">
              <w:rPr>
                <w:rFonts w:ascii="Times New Roman" w:hAnsi="Times New Roman" w:cs="Times New Roman"/>
                <w:b w:val="1"/>
                <w:bCs w:val="1"/>
                <w:sz w:val="24"/>
                <w:szCs w:val="24"/>
              </w:rPr>
              <w:t>18-38504-2</w:t>
            </w:r>
          </w:p>
        </w:tc>
      </w:tr>
      <w:tr w:rsidRPr="007D7E60" w:rsidR="007D7E60" w:rsidTr="2C87679F" w14:paraId="0C58B871" w14:textId="77777777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Mar/>
            <w:vAlign w:val="center"/>
          </w:tcPr>
          <w:p w:rsidRPr="008A7DF5" w:rsidR="007D7E60" w:rsidP="008A7DF5" w:rsidRDefault="007D7E60" w14:paraId="0C58B86F" w14:textId="77777777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932" w:type="dxa"/>
            <w:tcMar/>
            <w:vAlign w:val="center"/>
          </w:tcPr>
          <w:p w:rsidRPr="008A7DF5" w:rsidR="007D7E60" w:rsidP="008A7DF5" w:rsidRDefault="007D7E60" w14:paraId="0C58B870" w14:textId="7777777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Pr="007D7E60" w:rsidR="007D7E60" w:rsidTr="2C87679F" w14:paraId="0C58B87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Mar/>
            <w:vAlign w:val="center"/>
          </w:tcPr>
          <w:p w:rsidRPr="008A7DF5" w:rsidR="007D7E60" w:rsidP="008A7DF5" w:rsidRDefault="007D7E60" w14:paraId="0C58B872" w14:textId="77777777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932" w:type="dxa"/>
            <w:tcMar/>
            <w:vAlign w:val="center"/>
          </w:tcPr>
          <w:p w:rsidRPr="008A7DF5" w:rsidR="007D7E60" w:rsidP="008A7DF5" w:rsidRDefault="007D7E60" w14:paraId="0C58B873" w14:textId="7777777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Pr="007D7E60" w:rsidR="007D7E60" w:rsidTr="2C87679F" w14:paraId="0C58B877" w14:textId="77777777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Mar/>
            <w:vAlign w:val="center"/>
          </w:tcPr>
          <w:p w:rsidRPr="008A7DF5" w:rsidR="007D7E60" w:rsidP="008A7DF5" w:rsidRDefault="007D7E60" w14:paraId="0C58B875" w14:textId="77777777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932" w:type="dxa"/>
            <w:tcMar/>
            <w:vAlign w:val="center"/>
          </w:tcPr>
          <w:p w:rsidRPr="008A7DF5" w:rsidR="007D7E60" w:rsidP="008A7DF5" w:rsidRDefault="007D7E60" w14:paraId="0C58B876" w14:textId="7777777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:rsidR="007D7E60" w:rsidP="007D7E60" w:rsidRDefault="007D7E60" w14:paraId="0C58B878" w14:textId="620EF0D4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P="007D7E60" w:rsidRDefault="00925AAD" w14:paraId="7239E1E2" w14:textId="319B9862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P="007D7E60" w:rsidRDefault="00925AAD" w14:paraId="3931B60D" w14:textId="4321F16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925AAD" w:rsidP="007D7E60" w:rsidRDefault="00925AAD" w14:paraId="0835FC38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8A7DF5" w:rsidP="007D7E60" w:rsidRDefault="008A7DF5" w14:paraId="0C58B879" w14:textId="77777777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:rsidR="008A7DF5" w:rsidP="007D7E60" w:rsidRDefault="008A7DF5" w14:paraId="0C58B87A" w14:textId="77777777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Pr="007D7E60" w:rsidR="00260B94" w:rsidP="2C87679F" w:rsidRDefault="006B6BEF" w14:paraId="0C58B87B" w14:textId="5E68FE54">
      <w:pPr>
        <w:spacing w:after="0" w:line="240" w:lineRule="auto"/>
        <w:contextualSpacing/>
        <w:rPr>
          <w:rFonts w:ascii="Times New Roman" w:hAnsi="Times New Roman" w:cs="Times New Roman"/>
          <w:b w:val="1"/>
          <w:bCs w:val="1"/>
          <w:sz w:val="24"/>
          <w:szCs w:val="24"/>
        </w:rPr>
      </w:pPr>
      <w:r w:rsidRPr="2C87679F" w:rsidR="006B6BEF">
        <w:rPr>
          <w:rFonts w:ascii="Times New Roman" w:hAnsi="Times New Roman" w:cs="Times New Roman"/>
          <w:b w:val="1"/>
          <w:bCs w:val="1"/>
          <w:sz w:val="24"/>
          <w:szCs w:val="24"/>
        </w:rPr>
        <w:t>Project Description</w:t>
      </w:r>
      <w:r w:rsidRPr="2C87679F" w:rsidR="002B29B8">
        <w:rPr>
          <w:rFonts w:ascii="Times New Roman" w:hAnsi="Times New Roman" w:cs="Times New Roman"/>
          <w:b w:val="1"/>
          <w:bCs w:val="1"/>
          <w:sz w:val="24"/>
          <w:szCs w:val="24"/>
        </w:rPr>
        <w:t>:</w:t>
      </w:r>
    </w:p>
    <w:p w:rsidR="2C87679F" w:rsidP="2C87679F" w:rsidRDefault="2C87679F" w14:paraId="7276007C" w14:textId="246A7F5F">
      <w:pPr>
        <w:pStyle w:val="Normal"/>
        <w:spacing w:after="0" w:line="240" w:lineRule="auto"/>
        <w:contextualSpacing/>
        <w:rPr>
          <w:rFonts w:ascii="Times New Roman" w:hAnsi="Times New Roman" w:cs="Times New Roman"/>
          <w:b w:val="1"/>
          <w:bCs w:val="1"/>
          <w:sz w:val="24"/>
          <w:szCs w:val="24"/>
        </w:rPr>
      </w:pPr>
    </w:p>
    <w:p w:rsidR="2C87679F" w:rsidP="2C87679F" w:rsidRDefault="2C87679F" w14:paraId="7B3B7821" w14:textId="591763BD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My project name is Groceteria. This is a 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grocery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store management system. We know how much we rely on grocery stores. In our daily life, we 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can’t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think of a day without grocery stores. But we often see indiscipline in grocery store management. That is why I have decided to jump into making a project on Grocery Store Management. </w:t>
      </w:r>
    </w:p>
    <w:p w:rsidR="2C87679F" w:rsidP="2C87679F" w:rsidRDefault="2C87679F" w14:paraId="1B7ADF18" w14:textId="161E7648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</w:p>
    <w:p w:rsidR="2C87679F" w:rsidP="2C87679F" w:rsidRDefault="2C87679F" w14:paraId="4BE35B51" w14:textId="6ADBF0EB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>Dashboard Description:</w:t>
      </w:r>
    </w:p>
    <w:p w:rsidR="2C87679F" w:rsidP="2C87679F" w:rsidRDefault="2C87679F" w14:paraId="767F2F8E" w14:textId="5B10DAB0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In this management system, there are 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mainly two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types of users available. One of them is Customers, and another one is Admin. A customer can buy products from this system. Even, a customer can remove the product from the cart. Though I have not added this cart system to my project. But in the future, I will add them. There will be sign-in and sign-up options for the users. A customer can easily sign-in and 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enter into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the system. Afterward, A customer can buy the products and the products will be delivered to his/her home. This system will be added soon. In the customer dashboard, there are My profile, purchase history, logout option is available.</w:t>
      </w:r>
    </w:p>
    <w:p w:rsidR="2C87679F" w:rsidP="2C87679F" w:rsidRDefault="2C87679F" w14:paraId="01A536DA" w14:textId="23772AD2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</w:t>
      </w:r>
    </w:p>
    <w:p w:rsidR="2C87679F" w:rsidP="2C87679F" w:rsidRDefault="2C87679F" w14:paraId="30EC4238" w14:textId="291B9502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For Admin, I have added admin to my database. By putting the ‘admin’ as username and ‘admin’ as password the admin can easily log in to the dashboard. Admin can add, 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delete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and update the products. The added new products will be added to the database too. This entire system will be updated soon.</w:t>
      </w:r>
    </w:p>
    <w:p w:rsidR="2C87679F" w:rsidP="2C87679F" w:rsidRDefault="2C87679F" w14:paraId="6CF4246D" w14:textId="53BA2C4B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</w:t>
      </w:r>
    </w:p>
    <w:p w:rsidR="2C87679F" w:rsidP="2C87679F" w:rsidRDefault="2C87679F" w14:paraId="10294E93" w14:textId="0D32547C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</w:t>
      </w:r>
    </w:p>
    <w:p w:rsidR="2C87679F" w:rsidP="2C87679F" w:rsidRDefault="2C87679F" w14:paraId="53BD1FDC" w14:textId="66F0FAD7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 xml:space="preserve"> </w:t>
      </w:r>
    </w:p>
    <w:p w:rsidR="2C87679F" w:rsidP="2C87679F" w:rsidRDefault="2C87679F" w14:paraId="2A885A63" w14:textId="2BE072CD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Overall, this management system will help the customers to get their products easily</w:t>
      </w:r>
      <w:r w:rsidRPr="2C87679F" w:rsidR="2C87679F">
        <w:rPr>
          <w:rFonts w:ascii="Times New Roman" w:hAnsi="Times New Roman" w:cs="Times New Roman"/>
          <w:i w:val="1"/>
          <w:iCs w:val="1"/>
          <w:sz w:val="24"/>
          <w:szCs w:val="24"/>
        </w:rPr>
        <w:t>.</w:t>
      </w:r>
    </w:p>
    <w:p w:rsidR="2C87679F" w:rsidP="2C87679F" w:rsidRDefault="2C87679F" w14:paraId="071F7368" w14:textId="2E02F262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</w:p>
    <w:p w:rsidR="2C87679F" w:rsidP="2C87679F" w:rsidRDefault="2C87679F" w14:paraId="53B2AA3B" w14:textId="4A09D485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</w:pPr>
      <w:r w:rsidRPr="2C87679F" w:rsidR="2C87679F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>Github</w:t>
      </w:r>
      <w:r w:rsidRPr="2C87679F" w:rsidR="2C87679F">
        <w:rPr>
          <w:rFonts w:ascii="Times New Roman" w:hAnsi="Times New Roman" w:cs="Times New Roman"/>
          <w:b w:val="1"/>
          <w:bCs w:val="1"/>
          <w:i w:val="1"/>
          <w:iCs w:val="1"/>
          <w:sz w:val="24"/>
          <w:szCs w:val="24"/>
        </w:rPr>
        <w:t xml:space="preserve"> Link: </w:t>
      </w:r>
      <w:hyperlink r:id="Rfbe82f73464240ba">
        <w:r w:rsidRPr="2C87679F" w:rsidR="2C87679F">
          <w:rPr>
            <w:rStyle w:val="Hyperlink"/>
            <w:rFonts w:ascii="Times New Roman" w:hAnsi="Times New Roman" w:cs="Times New Roman"/>
            <w:b w:val="1"/>
            <w:bCs w:val="1"/>
            <w:i w:val="1"/>
            <w:iCs w:val="1"/>
            <w:sz w:val="24"/>
            <w:szCs w:val="24"/>
          </w:rPr>
          <w:t>https://github.com/F1roz/GroceryStoreManagement</w:t>
        </w:r>
      </w:hyperlink>
    </w:p>
    <w:p w:rsidR="2C87679F" w:rsidP="2C87679F" w:rsidRDefault="2C87679F" w14:paraId="131E2595" w14:textId="49583DA3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</w:p>
    <w:p w:rsidR="2C87679F" w:rsidP="2C87679F" w:rsidRDefault="2C87679F" w14:paraId="37263107" w14:textId="3E3D00A8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Times New Roman" w:hAnsi="Times New Roman" w:cs="Times New Roman"/>
          <w:i w:val="1"/>
          <w:iCs w:val="1"/>
          <w:sz w:val="24"/>
          <w:szCs w:val="24"/>
        </w:rPr>
      </w:pPr>
    </w:p>
    <w:p w:rsidR="00E701EB" w:rsidP="007D7E60" w:rsidRDefault="00E701EB" w14:paraId="06AB3DD3" w14:textId="7FB0D0AC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2C87679F" w:rsidR="00E701EB">
        <w:rPr>
          <w:rFonts w:ascii="Times New Roman" w:hAnsi="Times New Roman" w:cs="Times New Roman"/>
          <w:b w:val="1"/>
          <w:bCs w:val="1"/>
          <w:sz w:val="24"/>
          <w:szCs w:val="24"/>
        </w:rPr>
        <w:t>Project Folder Structure:</w:t>
      </w:r>
    </w:p>
    <w:p w:rsidRPr="00E701EB" w:rsidR="00E701EB" w:rsidP="2C87679F" w:rsidRDefault="00E701EB" w14:paraId="3D425E08" w14:textId="5B04B84F">
      <w:pPr>
        <w:pStyle w:val="Normal"/>
        <w:spacing w:after="0" w:line="240" w:lineRule="auto"/>
        <w:contextualSpacing/>
      </w:pPr>
      <w:r w:rsidR="2C87679F">
        <w:drawing>
          <wp:inline wp14:editId="5711B247" wp14:anchorId="6BB1EDE9">
            <wp:extent cx="4695825" cy="4572000"/>
            <wp:effectExtent l="0" t="0" r="0" b="0"/>
            <wp:docPr id="12570518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342f445077b417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C87679F" w:rsidP="2C87679F" w:rsidRDefault="2C87679F" w14:paraId="5AED133B" w14:textId="50C923BD">
      <w:pPr>
        <w:pStyle w:val="Normal"/>
        <w:spacing w:after="0" w:line="240" w:lineRule="auto"/>
        <w:contextualSpacing/>
      </w:pPr>
      <w:r w:rsidR="2C87679F">
        <w:drawing>
          <wp:inline wp14:editId="7D88F049" wp14:anchorId="7F00F4FE">
            <wp:extent cx="4676775" cy="4572000"/>
            <wp:effectExtent l="0" t="0" r="0" b="0"/>
            <wp:docPr id="486259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688d0c20a82412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9B8" w:rsidP="007D7E60" w:rsidRDefault="002B29B8" w14:paraId="0C58B87D" w14:textId="6B433AEA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:rsidR="00576F78" w:rsidP="00576F78" w:rsidRDefault="00E701EB" w14:paraId="5FA52DEF" w14:textId="471C917E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2C87679F" w:rsidR="00E701EB">
        <w:rPr>
          <w:rFonts w:ascii="Times New Roman" w:hAnsi="Times New Roman" w:cs="Times New Roman"/>
          <w:b w:val="1"/>
          <w:bCs w:val="1"/>
          <w:sz w:val="24"/>
          <w:szCs w:val="24"/>
        </w:rPr>
        <w:t>Core Modules</w:t>
      </w:r>
      <w:r w:rsidRPr="2C87679F" w:rsidR="001F3CD1">
        <w:rPr>
          <w:rFonts w:ascii="Times New Roman" w:hAnsi="Times New Roman" w:cs="Times New Roman"/>
          <w:b w:val="1"/>
          <w:bCs w:val="1"/>
          <w:sz w:val="24"/>
          <w:szCs w:val="24"/>
        </w:rPr>
        <w:t xml:space="preserve"> of the Project</w:t>
      </w:r>
      <w:r w:rsidRPr="2C87679F" w:rsidR="00576F78">
        <w:rPr>
          <w:rFonts w:ascii="Times New Roman" w:hAnsi="Times New Roman" w:cs="Times New Roman"/>
          <w:b w:val="1"/>
          <w:bCs w:val="1"/>
          <w:sz w:val="24"/>
          <w:szCs w:val="24"/>
        </w:rPr>
        <w:t>:</w:t>
      </w:r>
    </w:p>
    <w:p w:rsidR="00D0165F" w:rsidP="2C87679F" w:rsidRDefault="00D0165F" w14:paraId="5BA378D1" w14:textId="0434FAAE">
      <w:pPr>
        <w:spacing w:after="0" w:line="240" w:lineRule="auto"/>
        <w:contextualSpacing/>
        <w:jc w:val="center"/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</w:pPr>
      <w:r w:rsidRPr="2C87679F" w:rsidR="00D0165F"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  <w:t>home</w:t>
      </w:r>
      <w:r w:rsidRPr="2C87679F" w:rsidR="00D0165F"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  <w:t>.php</w:t>
      </w:r>
    </w:p>
    <w:p w:rsidR="2C87679F" w:rsidP="2C87679F" w:rsidRDefault="2C87679F" w14:paraId="031CB6BD" w14:textId="58AE115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!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OCTYP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tm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3D17909" w14:textId="3EE3EC6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tm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E062FF0" w14:textId="420389F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ea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358F958" w14:textId="4E89693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titl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Groceteri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titl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EBE6BED" w14:textId="0D72323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nk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re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stylesheet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typ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text/css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/style.css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/&gt;</w:t>
      </w:r>
    </w:p>
    <w:p w:rsidR="2C87679F" w:rsidP="2C87679F" w:rsidRDefault="2C87679F" w14:paraId="181C2E37" w14:textId="13ED3D4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ea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E06BD50" w14:textId="2F7CC74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body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0139CD8" w14:textId="2D153FA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eade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main-head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2B469EC" w14:textId="55AEEE8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tain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7511E9F4" w14:textId="7C2629F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Groceteria- One of the best grocery store in the tow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D6B7761" w14:textId="6987313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CF7AB36" w14:textId="423B361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eade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FA7DB4E" w14:textId="36DCB783">
      <w:pPr>
        <w:spacing w:line="285" w:lineRule="exact"/>
      </w:pPr>
      <w:r>
        <w:br/>
      </w:r>
    </w:p>
    <w:p w:rsidR="2C87679F" w:rsidP="2C87679F" w:rsidRDefault="2C87679F" w14:paraId="61DECBEA" w14:textId="5758D05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na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navba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64FBD24" w14:textId="2FDF35C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tain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78C8E91D" w14:textId="05C6714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7B8EE079" w14:textId="23EC009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/home.php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Hom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4A5C361" w14:textId="5C80674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/signin.php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Sign i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6BC84D5" w14:textId="3AB7958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/signup.php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Sign U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B454CDF" w14:textId="3A2FF3D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/support.php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Suppor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24D30F7" w14:textId="7D6D7AA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15939B81" w14:textId="15E8F00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92ECB3D" w14:textId="55CD5D6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na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14948144" w14:textId="14574B6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e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showcas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46A4F14" w14:textId="25786D5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tain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C5A3250" w14:textId="246550D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Happy shopping with Groceteri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703DB69" w14:textId="1B74328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3205EC7" w14:textId="6D19639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e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618FA18" w14:textId="47F8DB98">
      <w:pPr>
        <w:spacing w:line="285" w:lineRule="exact"/>
      </w:pPr>
      <w:r>
        <w:br/>
      </w:r>
    </w:p>
    <w:p w:rsidR="2C87679F" w:rsidP="2C87679F" w:rsidRDefault="2C87679F" w14:paraId="7A9CB9B1" w14:textId="6BB4B2A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tain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791826A" w14:textId="052C468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e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main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7B8A229F" w14:textId="618F203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Groceries delivered in 30 minute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08FCB41" w14:textId="5ED0389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C6CA1B0" w14:textId="085CC12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Search your desired products and order them now. Don't miss this</w:t>
      </w:r>
    </w:p>
    <w:p w:rsidR="2C87679F" w:rsidP="2C87679F" w:rsidRDefault="2C87679F" w14:paraId="0ABF03C4" w14:textId="5BD55F6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opportunity</w:t>
      </w:r>
    </w:p>
    <w:p w:rsidR="2C87679F" w:rsidP="2C87679F" w:rsidRDefault="2C87679F" w14:paraId="58C4A951" w14:textId="77FFB28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E58A6A5" w14:textId="4860ADD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e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08A80B2" w14:textId="6AAC455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sid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sideba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BE620D3" w14:textId="6FCD0C1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Order Now!!!!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7B1F6927" w14:textId="13124A9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sid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D53BD89" w14:textId="7E7253A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AAF909F" w14:textId="74F57D2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foote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main-foot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7F2E15E" w14:textId="0A719DA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Copyright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amp;copy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2022 Groceteri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CB3BECC" w14:textId="049DC05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foote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406F08C" w14:textId="1CAEF6B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body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5089059" w14:textId="303EEE8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tm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18A1C202" w14:textId="1BCB7C6B">
      <w:pPr>
        <w:spacing w:line="285" w:lineRule="exact"/>
      </w:pPr>
      <w:r>
        <w:br/>
      </w:r>
    </w:p>
    <w:p w:rsidR="2C87679F" w:rsidP="2C87679F" w:rsidRDefault="2C87679F" w14:paraId="4D2CCA0B" w14:textId="697B0749">
      <w:pPr>
        <w:pStyle w:val="Normal"/>
        <w:spacing w:after="0" w:line="240" w:lineRule="auto"/>
        <w:contextualSpacing/>
        <w:rPr>
          <w:rFonts w:ascii="Consolas" w:hAnsi="Consolas" w:cs="Times New Roman"/>
          <w:i w:val="1"/>
          <w:iCs w:val="1"/>
          <w:sz w:val="24"/>
          <w:szCs w:val="24"/>
        </w:rPr>
      </w:pPr>
    </w:p>
    <w:p w:rsidR="00D0165F" w:rsidP="00D0165F" w:rsidRDefault="00D0165F" w14:paraId="37A982E5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2C87679F" w:rsidP="2C87679F" w:rsidRDefault="2C87679F" w14:paraId="6F0D6F9C" w14:textId="2BFD5DA3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center"/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</w:pPr>
      <w:r w:rsidRPr="2C87679F" w:rsidR="2C87679F"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  <w:t>Validation.js</w:t>
      </w:r>
    </w:p>
    <w:p w:rsidRPr="00D0165F" w:rsidR="00D0165F" w:rsidP="00D0165F" w:rsidRDefault="00D0165F" w14:paraId="7938C5F2" w14:textId="77777777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="2C87679F" w:rsidP="2C87679F" w:rsidRDefault="2C87679F" w14:paraId="6F0204CD" w14:textId="490925C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use strict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1CBB02E" w14:textId="7914C335">
      <w:pPr>
        <w:spacing w:line="285" w:lineRule="exact"/>
      </w:pPr>
      <w:r>
        <w:br/>
      </w:r>
    </w:p>
    <w:p w:rsidR="2C87679F" w:rsidP="2C87679F" w:rsidRDefault="2C87679F" w14:paraId="777E163F" w14:textId="66D335F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fun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loginvalidat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) {</w:t>
      </w:r>
    </w:p>
    <w:p w:rsidR="2C87679F" w:rsidP="2C87679F" w:rsidRDefault="2C87679F" w14:paraId="2E80AD10" w14:textId="5DD6A1A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mai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email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3DBADFFF" w14:textId="672AE0D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assword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210C39E" w14:textId="4F2C812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2609F8F6" w14:textId="0967313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mai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271EC993" w14:textId="47CB637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Email is required.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7C964986" w14:textId="5196A50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61C1EC69" w14:textId="225DD7D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1AB49600" w14:textId="07DC628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assword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7C383A2B" w14:textId="37FFC1D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1F9DE47F" w14:textId="162A4C8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!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656582C1" w14:textId="5F878E3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aler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75AF1264" w14:textId="5984F51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els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{</w:t>
      </w:r>
    </w:p>
    <w:p w:rsidR="2C87679F" w:rsidP="2C87679F" w:rsidRDefault="2C87679F" w14:paraId="73883437" w14:textId="2C91207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6A9955"/>
          <w:sz w:val="21"/>
          <w:szCs w:val="21"/>
          <w:lang w:val="en-US"/>
        </w:rPr>
        <w:t>//sending all values to the server</w:t>
      </w:r>
    </w:p>
    <w:p w:rsidR="2C87679F" w:rsidP="2C87679F" w:rsidRDefault="2C87679F" w14:paraId="25BA6D81" w14:textId="62787A1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form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myForm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15A6ED42" w14:textId="1B36F3F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form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submi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);</w:t>
      </w:r>
    </w:p>
    <w:p w:rsidR="2C87679F" w:rsidP="2C87679F" w:rsidRDefault="2C87679F" w14:paraId="056E4D8E" w14:textId="60CF6FE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43483B9B" w14:textId="4068B72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}</w:t>
      </w:r>
    </w:p>
    <w:p w:rsidR="2C87679F" w:rsidP="2C87679F" w:rsidRDefault="2C87679F" w14:paraId="37B5CE97" w14:textId="192C833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functio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signupValidat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) {</w:t>
      </w:r>
    </w:p>
    <w:p w:rsidR="2C87679F" w:rsidP="2C87679F" w:rsidRDefault="2C87679F" w14:paraId="67FD1356" w14:textId="5AE212E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nam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nam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45A94B4D" w14:textId="264C508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mai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email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18180A8A" w14:textId="74FE372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hon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hon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13ED6DCF" w14:textId="3C60F5D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assword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8966422" w14:textId="7D5FE2A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onfirm_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firm_password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0613D53" w14:textId="71FF0B8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addre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address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valu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53C1C68" w14:textId="0FDA98D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17EAB035" w14:textId="06A64C90">
      <w:pPr>
        <w:spacing w:line="285" w:lineRule="exact"/>
      </w:pPr>
      <w:r>
        <w:br/>
      </w:r>
    </w:p>
    <w:p w:rsidR="2C87679F" w:rsidP="2C87679F" w:rsidRDefault="2C87679F" w14:paraId="21050B97" w14:textId="48DC4DF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nam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1869E1E8" w14:textId="5037633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Firstname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60ABE022" w14:textId="139B7C5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24524927" w14:textId="2284075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hon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642EF2A7" w14:textId="19DAE69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hone Number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162D9DEB" w14:textId="3F70707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1F6D9640" w14:textId="64B69A6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addre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3A06980E" w14:textId="335D3A4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Address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3F02647E" w14:textId="44CE1A0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7BACA8DA" w14:textId="328C3FD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mai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01FB07B3" w14:textId="7C9A2FD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Email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262203F8" w14:textId="1F69B49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68B7187B" w14:textId="2D78555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7D84D623" w14:textId="235D63B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assword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76917D1F" w14:textId="38034D7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76939D4D" w14:textId="689FDC5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onfirm_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3B8321A0" w14:textId="7C6FAAC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firm Password is required. 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459E8B91" w14:textId="73528F4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135E6D39" w14:textId="5F5DB81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!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onfirm_passwor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22AB506F" w14:textId="0811B72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+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assword and Confirm Password do not match.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64669BE7" w14:textId="4F66A8D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46C52915" w14:textId="7222FEB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!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664980D5" w14:textId="75EF5C2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aler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error_messag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5B414B56" w14:textId="5D7D8D0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els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{</w:t>
      </w:r>
    </w:p>
    <w:p w:rsidR="2C87679F" w:rsidP="2C87679F" w:rsidRDefault="2C87679F" w14:paraId="06B39A6D" w14:textId="51D1919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6A9955"/>
          <w:sz w:val="21"/>
          <w:szCs w:val="21"/>
          <w:lang w:val="en-US"/>
        </w:rPr>
        <w:t>//sending all values to the server</w:t>
      </w:r>
    </w:p>
    <w:p w:rsidR="2C87679F" w:rsidP="2C87679F" w:rsidRDefault="2C87679F" w14:paraId="4A3B3135" w14:textId="37B2665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var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form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docume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ElementById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signupForm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5EC0DE51" w14:textId="7C26824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form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.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submi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./control/signup_controller.php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67003B7E" w14:textId="461F170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}</w:t>
      </w:r>
    </w:p>
    <w:p w:rsidR="2C87679F" w:rsidP="2C87679F" w:rsidRDefault="2C87679F" w14:paraId="7E0CE724" w14:textId="3AE89A4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}</w:t>
      </w:r>
    </w:p>
    <w:p w:rsidR="2C87679F" w:rsidP="2C87679F" w:rsidRDefault="2C87679F" w14:paraId="1BC01892" w14:textId="0DEBE28D">
      <w:pPr>
        <w:spacing w:line="285" w:lineRule="exact"/>
      </w:pPr>
      <w:r>
        <w:br/>
      </w:r>
    </w:p>
    <w:p w:rsidR="2C87679F" w:rsidP="2C87679F" w:rsidRDefault="2C87679F" w14:paraId="3528CAF5" w14:textId="593C2048">
      <w:pPr>
        <w:pStyle w:val="Normal"/>
        <w:spacing w:after="0" w:line="240" w:lineRule="auto"/>
        <w:contextualSpacing/>
        <w:rPr>
          <w:rFonts w:ascii="Consolas" w:hAnsi="Consolas" w:cs="Times New Roman"/>
          <w:i w:val="1"/>
          <w:iCs w:val="1"/>
          <w:sz w:val="24"/>
          <w:szCs w:val="24"/>
        </w:rPr>
      </w:pPr>
    </w:p>
    <w:p w:rsidR="00D0165F" w:rsidP="00D0165F" w:rsidRDefault="00D0165F" w14:paraId="605C6381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D0165F" w:rsidP="2C87679F" w:rsidRDefault="00D0165F" w14:paraId="0E905EC1" w14:textId="24C0333D">
      <w:pPr>
        <w:spacing w:after="0" w:line="240" w:lineRule="auto"/>
        <w:contextualSpacing/>
        <w:jc w:val="center"/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</w:pPr>
      <w:r w:rsidRPr="2C87679F" w:rsidR="00D0165F"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  <w:t>dashboard</w:t>
      </w:r>
      <w:r w:rsidRPr="2C87679F" w:rsidR="00D0165F">
        <w:rPr>
          <w:rFonts w:ascii="Consolas" w:hAnsi="Consolas" w:cs="Times New Roman"/>
          <w:b w:val="1"/>
          <w:bCs w:val="1"/>
          <w:i w:val="1"/>
          <w:iCs w:val="1"/>
          <w:sz w:val="24"/>
          <w:szCs w:val="24"/>
          <w:u w:val="single"/>
        </w:rPr>
        <w:t>.php</w:t>
      </w:r>
    </w:p>
    <w:p w:rsidRPr="00D0165F" w:rsidR="00D0165F" w:rsidP="00D0165F" w:rsidRDefault="00D0165F" w14:paraId="538FBDA5" w14:textId="77777777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:rsidR="2C87679F" w:rsidP="2C87679F" w:rsidRDefault="2C87679F" w14:paraId="55E9FC14" w14:textId="4A9D2F7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</w:p>
    <w:p w:rsidR="2C87679F" w:rsidP="2C87679F" w:rsidRDefault="2C87679F" w14:paraId="02521E41" w14:textId="68AFBDB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nclud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header.php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05F9D173" w14:textId="78CBBB9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require_onc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../../model/productsDB.php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1D0E4F77" w14:textId="2054785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</w:p>
    <w:p w:rsidR="2C87679F" w:rsidP="2C87679F" w:rsidRDefault="2C87679F" w14:paraId="377F9637" w14:textId="2BA13028">
      <w:pPr>
        <w:spacing w:line="285" w:lineRule="exact"/>
      </w:pPr>
      <w:r>
        <w:br/>
      </w:r>
    </w:p>
    <w:p w:rsidR="2C87679F" w:rsidP="2C87679F" w:rsidRDefault="2C87679F" w14:paraId="46846180" w14:textId="6DEAFBB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ntainer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FBB872C" w14:textId="0603051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row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9AAA729" w14:textId="122EC2B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65DC515" w14:textId="148E12E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6A9955"/>
          <w:sz w:val="21"/>
          <w:szCs w:val="21"/>
          <w:lang w:val="en-US"/>
        </w:rPr>
        <w:t>&lt;!-- Start of Card Deck Layout --&gt;</w:t>
      </w:r>
    </w:p>
    <w:p w:rsidR="2C87679F" w:rsidP="2C87679F" w:rsidRDefault="2C87679F" w14:paraId="658CF274" w14:textId="756DF87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d-flex d-grid gap-3 pt-5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4421C75" w14:textId="73350180">
      <w:pPr>
        <w:spacing w:line="285" w:lineRule="exact"/>
      </w:pPr>
      <w:r>
        <w:br/>
      </w:r>
    </w:p>
    <w:p w:rsidR="2C87679F" w:rsidP="2C87679F" w:rsidRDefault="2C87679F" w14:paraId="43E9923B" w14:textId="39CA599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</w:p>
    <w:p w:rsidR="2C87679F" w:rsidP="2C87679F" w:rsidRDefault="2C87679F" w14:paraId="6EBEE9DB" w14:textId="0BADA9F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numOfCol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B5CEA8"/>
          <w:sz w:val="21"/>
          <w:szCs w:val="21"/>
          <w:lang w:val="en-US"/>
        </w:rPr>
        <w:t>4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4FB03FE1" w14:textId="461465F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rowCou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B5CEA8"/>
          <w:sz w:val="21"/>
          <w:szCs w:val="21"/>
          <w:lang w:val="en-US"/>
        </w:rPr>
        <w:t>0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75644CFF" w14:textId="671BDE4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bootstrapColWidth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B5CEA8"/>
          <w:sz w:val="21"/>
          <w:szCs w:val="21"/>
          <w:lang w:val="en-US"/>
        </w:rPr>
        <w:t>12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/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numOfCol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38DFA135" w14:textId="4274823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result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getAllProduct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);</w:t>
      </w:r>
    </w:p>
    <w:p w:rsidR="2C87679F" w:rsidP="2C87679F" w:rsidRDefault="2C87679F" w14:paraId="0996E958" w14:textId="211CCCD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foreach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result1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as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 {</w:t>
      </w:r>
    </w:p>
    <w:p w:rsidR="2C87679F" w:rsidP="2C87679F" w:rsidRDefault="2C87679F" w14:paraId="6DF62439" w14:textId="24579E9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</w:p>
    <w:p w:rsidR="2C87679F" w:rsidP="2C87679F" w:rsidRDefault="2C87679F" w14:paraId="7702B12E" w14:textId="28DE26B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ol-md-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bootstrapColWidth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;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 xml:space="preserve"> pt-3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8887DB2" w14:textId="7A21590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card 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styl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width: 18rem;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493AF32" w14:textId="0F83910A">
      <w:pPr>
        <w:spacing w:line="285" w:lineRule="exact"/>
      </w:pPr>
      <w:r>
        <w:br/>
      </w:r>
    </w:p>
    <w:p w:rsidR="2C87679F" w:rsidP="2C87679F" w:rsidRDefault="2C87679F" w14:paraId="3995D027" w14:textId="353B453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img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src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[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_imag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]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ard-img-top img-thumbnail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styl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height: 200px;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al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...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007D341" w14:textId="3163B20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ard-body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23B4821" w14:textId="45C0569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5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card-titl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[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_nam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]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h5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57F9102" w14:textId="0AC183A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card-text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[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_description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]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1E3736B" w14:textId="3DF68B89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u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list-group list-group-flush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1B3B5FDA" w14:textId="345F901F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list-group-item fw-bold pb-5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Price: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pa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fs-6 fw-light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[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_price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]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span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li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140FD262" w14:textId="3B2A6C7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ul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AC8898D" w14:textId="246899E2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b-2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82E12D7" w14:textId="7B7E9DF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hre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../../control/buyNow.php?p_id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pr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[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p_id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]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clas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=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"btn btn-primary"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Buy Now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a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049698C0" w14:textId="6FD5A5CC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3AA21E51" w14:textId="1C56CDC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567593A" w14:textId="4E5F15A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4DD3B68" w14:textId="5F1D5B43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29050C3" w14:textId="590B500F">
      <w:pPr>
        <w:spacing w:line="285" w:lineRule="exact"/>
      </w:pPr>
      <w:r>
        <w:br/>
      </w:r>
    </w:p>
    <w:p w:rsidR="2C87679F" w:rsidP="2C87679F" w:rsidRDefault="2C87679F" w14:paraId="12AFF2FD" w14:textId="06CC517D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</w:p>
    <w:p w:rsidR="2C87679F" w:rsidP="2C87679F" w:rsidRDefault="2C87679F" w14:paraId="7395EF64" w14:textId="01637ED8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rowCou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++;</w:t>
      </w:r>
    </w:p>
    <w:p w:rsidR="2C87679F" w:rsidP="2C87679F" w:rsidRDefault="2C87679F" w14:paraId="5D769E36" w14:textId="2337BEC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f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rowCount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%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9CDCFE"/>
          <w:sz w:val="21"/>
          <w:szCs w:val="21"/>
          <w:lang w:val="en-US"/>
        </w:rPr>
        <w:t>$numOfCols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==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B5CEA8"/>
          <w:sz w:val="21"/>
          <w:szCs w:val="21"/>
          <w:lang w:val="en-US"/>
        </w:rPr>
        <w:t>0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)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CDCAA"/>
          <w:sz w:val="21"/>
          <w:szCs w:val="21"/>
          <w:lang w:val="en-US"/>
        </w:rPr>
        <w:t>echo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&lt;/div&gt;&lt;div class="row"&gt;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;</w:t>
      </w:r>
    </w:p>
    <w:p w:rsidR="2C87679F" w:rsidP="2C87679F" w:rsidRDefault="2C87679F" w14:paraId="566C3831" w14:textId="5823DF3A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}</w:t>
      </w:r>
    </w:p>
    <w:p w:rsidR="2C87679F" w:rsidP="2C87679F" w:rsidRDefault="2C87679F" w14:paraId="20D76E90" w14:textId="36571F4B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</w:p>
    <w:p w:rsidR="2C87679F" w:rsidP="2C87679F" w:rsidRDefault="2C87679F" w14:paraId="36341C4F" w14:textId="2433DA76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6BBEF4C3" w14:textId="1F310070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291BB656" w14:textId="66531AEE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 xml:space="preserve">  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5A7AF9A9" w14:textId="7D3B3725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lt;/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div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808080" w:themeColor="background1" w:themeTint="FF" w:themeShade="80"/>
          <w:sz w:val="21"/>
          <w:szCs w:val="21"/>
          <w:lang w:val="en-US"/>
        </w:rPr>
        <w:t>&gt;</w:t>
      </w:r>
    </w:p>
    <w:p w:rsidR="2C87679F" w:rsidP="2C87679F" w:rsidRDefault="2C87679F" w14:paraId="415E2AA3" w14:textId="0CF3F6C4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&lt;?php</w:t>
      </w:r>
    </w:p>
    <w:p w:rsidR="2C87679F" w:rsidP="2C87679F" w:rsidRDefault="2C87679F" w14:paraId="77F83B01" w14:textId="1C49B6A7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586C0"/>
          <w:sz w:val="21"/>
          <w:szCs w:val="21"/>
          <w:lang w:val="en-US"/>
        </w:rPr>
        <w:t>include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(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CE9178"/>
          <w:sz w:val="21"/>
          <w:szCs w:val="21"/>
          <w:lang w:val="en-US"/>
        </w:rPr>
        <w:t>'footer.php'</w:t>
      </w: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D4D4D4"/>
          <w:sz w:val="21"/>
          <w:szCs w:val="21"/>
          <w:lang w:val="en-US"/>
        </w:rPr>
        <w:t>);</w:t>
      </w:r>
    </w:p>
    <w:p w:rsidR="2C87679F" w:rsidP="2C87679F" w:rsidRDefault="2C87679F" w14:paraId="68C27692" w14:textId="769769F1">
      <w:pPr>
        <w:spacing w:line="285" w:lineRule="exact"/>
      </w:pPr>
      <w:r w:rsidRPr="2C87679F" w:rsidR="2C87679F">
        <w:rPr>
          <w:rFonts w:ascii="Consolas" w:hAnsi="Consolas" w:eastAsia="Consolas" w:cs="Consolas"/>
          <w:b w:val="0"/>
          <w:bCs w:val="0"/>
          <w:noProof w:val="0"/>
          <w:color w:val="569CD6"/>
          <w:sz w:val="21"/>
          <w:szCs w:val="21"/>
          <w:lang w:val="en-US"/>
        </w:rPr>
        <w:t>?&gt;</w:t>
      </w:r>
    </w:p>
    <w:p w:rsidR="2C87679F" w:rsidP="2C87679F" w:rsidRDefault="2C87679F" w14:paraId="374ADBFB" w14:textId="48169EF2">
      <w:pPr>
        <w:pStyle w:val="Normal"/>
        <w:spacing w:after="0" w:line="240" w:lineRule="auto"/>
        <w:contextualSpacing/>
        <w:rPr>
          <w:rFonts w:ascii="Consolas" w:hAnsi="Consolas" w:cs="Times New Roman"/>
          <w:i w:val="1"/>
          <w:iCs w:val="1"/>
          <w:sz w:val="24"/>
          <w:szCs w:val="24"/>
        </w:rPr>
      </w:pPr>
    </w:p>
    <w:p w:rsidRPr="00D0165F" w:rsidR="00D0165F" w:rsidP="00D0165F" w:rsidRDefault="00D0165F" w14:paraId="5BE22ACA" w14:textId="77777777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:rsidR="00FC5242" w:rsidP="007D7E60" w:rsidRDefault="00FC5242" w14:paraId="268E4CC3" w14:textId="3C239F78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="00FC5242" w:rsidP="007D7E60" w:rsidRDefault="00FC5242" w14:paraId="3DA99523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:rsidRPr="007D7E60" w:rsidR="00B764C0" w:rsidP="00A06FF3" w:rsidRDefault="00B764C0" w14:paraId="76C79237" w14:textId="77777777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Pr="007D7E60" w:rsidR="00B764C0" w:rsidSect="00260B94">
      <w:headerReference w:type="default" r:id="rId8"/>
      <w:footerReference w:type="default" r:id="rId9"/>
      <w:pgSz w:w="11907" w:h="16839" w:orient="portrait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94645" w:rsidP="000742EE" w:rsidRDefault="00994645" w14:paraId="06B5AF32" w14:textId="77777777">
      <w:pPr>
        <w:spacing w:after="0" w:line="240" w:lineRule="auto"/>
      </w:pPr>
      <w:r>
        <w:separator/>
      </w:r>
    </w:p>
  </w:endnote>
  <w:endnote w:type="continuationSeparator" w:id="0">
    <w:p w:rsidR="00994645" w:rsidP="000742EE" w:rsidRDefault="00994645" w14:paraId="66F12C6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0C6379" w:rsidP="00260B94" w:rsidRDefault="00260B94" w14:paraId="0C58B8D3" w14:textId="77777777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:rsidRPr="000C6379" w:rsidR="000C6379" w:rsidRDefault="000C6379" w14:paraId="0C58B8D4" w14:textId="77777777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805"/>
      <w:gridCol w:w="9652"/>
    </w:tblGrid>
    <w:tr w:rsidRPr="00260B94" w:rsidR="00260B94" w:rsidTr="00260B94" w14:paraId="0C58B8D7" w14:textId="77777777">
      <w:trPr>
        <w:trHeight w:val="889"/>
      </w:trPr>
      <w:tc>
        <w:tcPr>
          <w:tcW w:w="805" w:type="dxa"/>
          <w:vAlign w:val="center"/>
        </w:tcPr>
        <w:p w:rsidRPr="00260B94" w:rsidR="000C6379" w:rsidP="00260B94" w:rsidRDefault="00260B94" w14:paraId="0C58B8D5" w14:textId="77777777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:rsidRPr="00260B94" w:rsidR="000C6379" w:rsidRDefault="000C6379" w14:paraId="0C58B8D6" w14:textId="77777777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:rsidRPr="000C6379" w:rsidR="000C6379" w:rsidRDefault="000C6379" w14:paraId="0C58B8D8" w14:textId="77777777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94645" w:rsidP="000742EE" w:rsidRDefault="00994645" w14:paraId="7AAA9516" w14:textId="77777777">
      <w:pPr>
        <w:spacing w:after="0" w:line="240" w:lineRule="auto"/>
      </w:pPr>
      <w:r>
        <w:separator/>
      </w:r>
    </w:p>
  </w:footnote>
  <w:footnote w:type="continuationSeparator" w:id="0">
    <w:p w:rsidR="00994645" w:rsidP="000742EE" w:rsidRDefault="00994645" w14:paraId="43FEC28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7A6BC2" w:rsidR="00CB77AA" w:rsidP="000C6379" w:rsidRDefault="00B57D96" w14:paraId="0C58B8D1" w14:textId="77777777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Pr="007A6BC2" w:rsidR="00CB77AA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Pr="007A6BC2" w:rsidR="00CB77AA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:rsidRPr="007A6BC2" w:rsidR="000742EE" w:rsidRDefault="000742EE" w14:paraId="0C58B8D2" w14:textId="77777777">
    <w:pPr>
      <w:pStyle w:val="Header"/>
      <w:rPr>
        <w:color w:val="000000" w:themeColor="text1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7140988" textId="1347118001" start="80" length="7" invalidationStart="80" invalidationLength="7" id="alVQy7Gf"/>
  </int:Manifest>
  <int:Observations>
    <int:Content id="alVQy7G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5670E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94645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5FBD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  <w:rsid w:val="03B98631"/>
    <w:rsid w:val="042CDC63"/>
    <w:rsid w:val="068784AF"/>
    <w:rsid w:val="09441585"/>
    <w:rsid w:val="0D9B7A9D"/>
    <w:rsid w:val="0D9B7A9D"/>
    <w:rsid w:val="16CB8A49"/>
    <w:rsid w:val="1E47A6B5"/>
    <w:rsid w:val="23CB12CC"/>
    <w:rsid w:val="2702B38E"/>
    <w:rsid w:val="27C351E1"/>
    <w:rsid w:val="2C87679F"/>
    <w:rsid w:val="2E196B08"/>
    <w:rsid w:val="3670C9EA"/>
    <w:rsid w:val="380C9A4B"/>
    <w:rsid w:val="38704842"/>
    <w:rsid w:val="38826767"/>
    <w:rsid w:val="3BA0C5C7"/>
    <w:rsid w:val="3EDF89C6"/>
    <w:rsid w:val="496106A2"/>
    <w:rsid w:val="4AFCD703"/>
    <w:rsid w:val="4E4DA022"/>
    <w:rsid w:val="4FD04826"/>
    <w:rsid w:val="5147AA9B"/>
    <w:rsid w:val="5DCDC53B"/>
    <w:rsid w:val="61553ECF"/>
    <w:rsid w:val="618A29D7"/>
    <w:rsid w:val="68D0483E"/>
    <w:rsid w:val="6DF570B2"/>
    <w:rsid w:val="7416B898"/>
    <w:rsid w:val="75B288F9"/>
    <w:rsid w:val="77D16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6F78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9CC2E5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2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customXml" Target="../customXml/item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customXml" Target="../customXml/item3.xml" Id="rId14" /><Relationship Type="http://schemas.openxmlformats.org/officeDocument/2006/relationships/hyperlink" Target="https://github.com/F1roz/GroceryStoreManagement" TargetMode="External" Id="Rfbe82f73464240ba" /><Relationship Type="http://schemas.openxmlformats.org/officeDocument/2006/relationships/image" Target="/media/image3.png" Id="R2342f445077b4172" /><Relationship Type="http://schemas.openxmlformats.org/officeDocument/2006/relationships/image" Target="/media/image4.png" Id="R4688d0c20a824122" /><Relationship Type="http://schemas.openxmlformats.org/officeDocument/2006/relationships/glossaryDocument" Target="glossary/document.xml" Id="R66a93753ef764a5e" /><Relationship Type="http://schemas.microsoft.com/office/2019/09/relationships/intelligence" Target="intelligence.xml" Id="R69c0953e6e354d4d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52b8a8-426b-44f0-8d9c-52553b483b2d}"/>
      </w:docPartPr>
      <w:docPartBody>
        <w:p w14:paraId="0256BDE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2" ma:contentTypeDescription="Create a new document." ma:contentTypeScope="" ma:versionID="81d1903ea4166a81f237e7ea60968ef2">
  <xsd:schema xmlns:xsd="http://www.w3.org/2001/XMLSchema" xmlns:xs="http://www.w3.org/2001/XMLSchema" xmlns:p="http://schemas.microsoft.com/office/2006/metadata/properties" xmlns:ns2="8532f6ee-fd98-4ba3-94dd-7d35041e413e" targetNamespace="http://schemas.microsoft.com/office/2006/metadata/properties" ma:root="true" ma:fieldsID="2b2ef076bc55674296f9db9ede2d3372" ns2:_="">
    <xsd:import namespace="8532f6ee-fd98-4ba3-94dd-7d35041e41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FD6BCD3-7968-47AF-81F3-260A14366880}"/>
</file>

<file path=customXml/itemProps2.xml><?xml version="1.0" encoding="utf-8"?>
<ds:datastoreItem xmlns:ds="http://schemas.openxmlformats.org/officeDocument/2006/customXml" ds:itemID="{360EECB6-21D3-47AF-91EF-2191593B1DA2}"/>
</file>

<file path=customXml/itemProps3.xml><?xml version="1.0" encoding="utf-8"?>
<ds:datastoreItem xmlns:ds="http://schemas.openxmlformats.org/officeDocument/2006/customXml" ds:itemID="{63533050-EF61-47C7-B8E9-E276B2292B7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OP1 Final Term Project Report                 XYZ Management System</dc:title>
  <dc:subject/>
  <dc:creator>Mohaimen-Bin-Noor</dc:creator>
  <keywords/>
  <dc:description/>
  <lastModifiedBy>S.M. FIROZ AHMED FAHIM</lastModifiedBy>
  <revision>8</revision>
  <dcterms:created xsi:type="dcterms:W3CDTF">2021-04-13T04:59:00.0000000Z</dcterms:created>
  <dcterms:modified xsi:type="dcterms:W3CDTF">2022-04-21T10:35:12.4784981Z</dcterms:modified>
  <category>GROUP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